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736B1" w14:textId="1DF25465" w:rsidR="00474A4C" w:rsidRDefault="00044A03" w:rsidP="00F458A8">
      <w:pPr>
        <w:jc w:val="center"/>
        <w:rPr>
          <w:b/>
          <w:bCs/>
        </w:rPr>
      </w:pPr>
      <w:r>
        <w:rPr>
          <w:b/>
          <w:bCs/>
        </w:rPr>
        <w:t>Ram Institute of Survey Research (RISR)</w:t>
      </w:r>
    </w:p>
    <w:p w14:paraId="3E7D373C" w14:textId="77777777" w:rsidR="00F458A8" w:rsidRDefault="00F458A8" w:rsidP="00F458A8"/>
    <w:p w14:paraId="035E5527" w14:textId="3D93EE85" w:rsidR="00430EF8" w:rsidRDefault="004D7936" w:rsidP="00F458A8">
      <w:r>
        <w:t xml:space="preserve">Professor Laura Pyott and I </w:t>
      </w:r>
      <w:r w:rsidR="00B4506B">
        <w:t xml:space="preserve">have </w:t>
      </w:r>
      <w:r w:rsidR="00792EA6">
        <w:t xml:space="preserve">years of experience in </w:t>
      </w:r>
      <w:r w:rsidR="00065A35">
        <w:t>conducting</w:t>
      </w:r>
      <w:r w:rsidR="00792EA6">
        <w:t xml:space="preserve"> </w:t>
      </w:r>
      <w:r w:rsidR="00065A35">
        <w:t>peer</w:t>
      </w:r>
      <w:r w:rsidR="009D2267">
        <w:t>-</w:t>
      </w:r>
      <w:r w:rsidR="00065A35">
        <w:t>re</w:t>
      </w:r>
      <w:r w:rsidR="007B6179">
        <w:t xml:space="preserve">viewed </w:t>
      </w:r>
      <w:r w:rsidR="00BC5FC7">
        <w:t xml:space="preserve">survey </w:t>
      </w:r>
      <w:r w:rsidR="000775AB">
        <w:t>research</w:t>
      </w:r>
      <w:r w:rsidR="007B6179">
        <w:t xml:space="preserve">, consulting in survey design and </w:t>
      </w:r>
      <w:r w:rsidR="00457DF6">
        <w:t>analyses,</w:t>
      </w:r>
      <w:r w:rsidR="000775AB">
        <w:t xml:space="preserve"> </w:t>
      </w:r>
      <w:r w:rsidR="00953818">
        <w:t xml:space="preserve">and teaching special topics in various courses. We </w:t>
      </w:r>
      <w:r w:rsidR="004279A6">
        <w:t>believe</w:t>
      </w:r>
      <w:r w:rsidR="00A90FC8">
        <w:t xml:space="preserve"> our experience and expertise in survey design and analysis can help </w:t>
      </w:r>
      <w:r w:rsidR="00B26F60">
        <w:t xml:space="preserve">researchers at WCU and beyond </w:t>
      </w:r>
      <w:r w:rsidR="004279A6">
        <w:t>who use survey</w:t>
      </w:r>
      <w:r w:rsidR="009D2267">
        <w:t>s</w:t>
      </w:r>
      <w:r w:rsidR="004279A6">
        <w:t xml:space="preserve"> in their research.</w:t>
      </w:r>
      <w:r w:rsidR="002E1BF3">
        <w:t xml:space="preserve"> We submitted a pro</w:t>
      </w:r>
      <w:r w:rsidR="00D66418">
        <w:t xml:space="preserve">posal this summer </w:t>
      </w:r>
      <w:r w:rsidR="00493DA0">
        <w:t xml:space="preserve">(2023) </w:t>
      </w:r>
      <w:r w:rsidR="00BF6F39">
        <w:t>t</w:t>
      </w:r>
      <w:r w:rsidR="00A109D3">
        <w:t xml:space="preserve">o the Provost </w:t>
      </w:r>
      <w:r w:rsidR="00D25214">
        <w:t xml:space="preserve">via </w:t>
      </w:r>
      <w:r w:rsidR="009D2267">
        <w:t xml:space="preserve">the </w:t>
      </w:r>
      <w:r w:rsidR="00D25214">
        <w:t>Department Chair</w:t>
      </w:r>
      <w:r w:rsidR="00974680">
        <w:t xml:space="preserve"> and</w:t>
      </w:r>
      <w:r w:rsidR="00D25214">
        <w:t xml:space="preserve"> CSM Dean</w:t>
      </w:r>
      <w:r w:rsidR="00974680">
        <w:t xml:space="preserve">.  The </w:t>
      </w:r>
      <w:r w:rsidR="0039095C">
        <w:t>provost</w:t>
      </w:r>
      <w:r w:rsidR="00974680">
        <w:t xml:space="preserve"> approved our proposal</w:t>
      </w:r>
      <w:r w:rsidR="00A7548E">
        <w:t xml:space="preserve"> in </w:t>
      </w:r>
      <w:r w:rsidR="00E91071">
        <w:t>mid</w:t>
      </w:r>
      <w:r w:rsidR="00A7548E">
        <w:t>-summer</w:t>
      </w:r>
      <w:r w:rsidR="00974680">
        <w:t>.</w:t>
      </w:r>
    </w:p>
    <w:p w14:paraId="33AEAE09" w14:textId="33B68765" w:rsidR="002A6829" w:rsidRDefault="002A6829" w:rsidP="00F458A8">
      <w:r>
        <w:t>During the summer, we worked WCU Foundation and reach</w:t>
      </w:r>
      <w:r w:rsidR="00BD5F45">
        <w:t>ed</w:t>
      </w:r>
      <w:r>
        <w:t xml:space="preserve"> out to </w:t>
      </w:r>
      <w:r w:rsidR="009E3FE5">
        <w:t>a local research firm for potential partnership</w:t>
      </w:r>
      <w:r w:rsidR="00BD5F45">
        <w:t>s</w:t>
      </w:r>
      <w:r w:rsidR="009E3FE5">
        <w:t xml:space="preserve"> and</w:t>
      </w:r>
      <w:r w:rsidR="00E800B1">
        <w:t xml:space="preserve"> </w:t>
      </w:r>
      <w:r w:rsidR="00BD5F45">
        <w:t xml:space="preserve">to </w:t>
      </w:r>
      <w:r w:rsidR="00E800B1">
        <w:t>identify potential internship opportunity opportunities for our graduate students through RISR</w:t>
      </w:r>
      <w:r w:rsidR="0039095C">
        <w:t xml:space="preserve">. </w:t>
      </w:r>
      <w:r w:rsidR="00E91071">
        <w:t xml:space="preserve">We also </w:t>
      </w:r>
      <w:r w:rsidR="0014366D">
        <w:t>set up</w:t>
      </w:r>
      <w:r w:rsidR="00E91071">
        <w:t xml:space="preserve"> the official RISR </w:t>
      </w:r>
      <w:r w:rsidR="0014366D">
        <w:t xml:space="preserve">website </w:t>
      </w:r>
      <w:r w:rsidR="00BD5F45">
        <w:t>which</w:t>
      </w:r>
      <w:r w:rsidR="0014366D">
        <w:t xml:space="preserve"> will go live soon. </w:t>
      </w:r>
      <w:r w:rsidR="002C2827">
        <w:t xml:space="preserve">We </w:t>
      </w:r>
      <w:r w:rsidR="0079694C">
        <w:t>will</w:t>
      </w:r>
      <w:r w:rsidR="002C2827">
        <w:t xml:space="preserve"> </w:t>
      </w:r>
      <w:r w:rsidR="008025A9">
        <w:t>provide</w:t>
      </w:r>
      <w:r w:rsidR="004040DD">
        <w:t xml:space="preserve"> survey design and anal</w:t>
      </w:r>
      <w:r w:rsidR="0079694C">
        <w:t>ysis</w:t>
      </w:r>
      <w:r w:rsidR="00C16668">
        <w:t xml:space="preserve"> to WCU</w:t>
      </w:r>
      <w:r w:rsidR="00AD410D">
        <w:t xml:space="preserve"> faculty graduate student researchers and</w:t>
      </w:r>
      <w:r w:rsidR="00B468AC">
        <w:t xml:space="preserve"> </w:t>
      </w:r>
      <w:r w:rsidR="003E7894">
        <w:t xml:space="preserve">researchers </w:t>
      </w:r>
      <w:r w:rsidR="001346E3">
        <w:t xml:space="preserve">outside WCU </w:t>
      </w:r>
      <w:r w:rsidR="003E7894">
        <w:t>as well later this semester.</w:t>
      </w:r>
      <w:r w:rsidR="00FE1F2A">
        <w:t xml:space="preserve"> </w:t>
      </w:r>
    </w:p>
    <w:p w14:paraId="212B59F4" w14:textId="02D27FF8" w:rsidR="007973B2" w:rsidRPr="00F458A8" w:rsidRDefault="007973B2" w:rsidP="00F458A8"/>
    <w:sectPr w:rsidR="007973B2" w:rsidRPr="00F45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0NjG2tDAzNDQwMjVU0lEKTi0uzszPAykwrAUA8ucoSCwAAAA="/>
  </w:docVars>
  <w:rsids>
    <w:rsidRoot w:val="00F458A8"/>
    <w:rsid w:val="0002506E"/>
    <w:rsid w:val="00037BC9"/>
    <w:rsid w:val="00040459"/>
    <w:rsid w:val="000416C5"/>
    <w:rsid w:val="00044A03"/>
    <w:rsid w:val="00050C4A"/>
    <w:rsid w:val="00065A35"/>
    <w:rsid w:val="000775AB"/>
    <w:rsid w:val="000B7987"/>
    <w:rsid w:val="001171AA"/>
    <w:rsid w:val="001346E3"/>
    <w:rsid w:val="0014366D"/>
    <w:rsid w:val="001B5775"/>
    <w:rsid w:val="001C6A15"/>
    <w:rsid w:val="001D4567"/>
    <w:rsid w:val="0024028F"/>
    <w:rsid w:val="00281F47"/>
    <w:rsid w:val="002834AE"/>
    <w:rsid w:val="002A6829"/>
    <w:rsid w:val="002B2782"/>
    <w:rsid w:val="002B28D7"/>
    <w:rsid w:val="002B40A9"/>
    <w:rsid w:val="002C2827"/>
    <w:rsid w:val="002E1BF3"/>
    <w:rsid w:val="00305C66"/>
    <w:rsid w:val="003252EE"/>
    <w:rsid w:val="00344BAE"/>
    <w:rsid w:val="00346FEA"/>
    <w:rsid w:val="00385BE7"/>
    <w:rsid w:val="0039095C"/>
    <w:rsid w:val="003A2EF9"/>
    <w:rsid w:val="003E7894"/>
    <w:rsid w:val="004040DD"/>
    <w:rsid w:val="004044A9"/>
    <w:rsid w:val="004121E0"/>
    <w:rsid w:val="00425B2F"/>
    <w:rsid w:val="004279A6"/>
    <w:rsid w:val="00430EF8"/>
    <w:rsid w:val="00457DF6"/>
    <w:rsid w:val="00474A4C"/>
    <w:rsid w:val="00493DA0"/>
    <w:rsid w:val="004A4CB4"/>
    <w:rsid w:val="004D60BA"/>
    <w:rsid w:val="004D7936"/>
    <w:rsid w:val="004F1779"/>
    <w:rsid w:val="00527ACB"/>
    <w:rsid w:val="00537F15"/>
    <w:rsid w:val="00563BAA"/>
    <w:rsid w:val="005E2F1B"/>
    <w:rsid w:val="006B68B2"/>
    <w:rsid w:val="00792EA6"/>
    <w:rsid w:val="0079694C"/>
    <w:rsid w:val="007973B2"/>
    <w:rsid w:val="007A35B8"/>
    <w:rsid w:val="007B6179"/>
    <w:rsid w:val="008025A9"/>
    <w:rsid w:val="008366C7"/>
    <w:rsid w:val="00841842"/>
    <w:rsid w:val="0085619A"/>
    <w:rsid w:val="008603B6"/>
    <w:rsid w:val="008C7258"/>
    <w:rsid w:val="00932290"/>
    <w:rsid w:val="00932C93"/>
    <w:rsid w:val="00953818"/>
    <w:rsid w:val="00974680"/>
    <w:rsid w:val="009D2267"/>
    <w:rsid w:val="009D6DB9"/>
    <w:rsid w:val="009E3FE5"/>
    <w:rsid w:val="00A109D3"/>
    <w:rsid w:val="00A7548E"/>
    <w:rsid w:val="00A90FC8"/>
    <w:rsid w:val="00AA4712"/>
    <w:rsid w:val="00AD410D"/>
    <w:rsid w:val="00AE7094"/>
    <w:rsid w:val="00B02585"/>
    <w:rsid w:val="00B26F60"/>
    <w:rsid w:val="00B4506B"/>
    <w:rsid w:val="00B468AC"/>
    <w:rsid w:val="00BA36E6"/>
    <w:rsid w:val="00BC5FC7"/>
    <w:rsid w:val="00BD5F45"/>
    <w:rsid w:val="00BF6F39"/>
    <w:rsid w:val="00C07003"/>
    <w:rsid w:val="00C16668"/>
    <w:rsid w:val="00C34A87"/>
    <w:rsid w:val="00C8041F"/>
    <w:rsid w:val="00D14C5D"/>
    <w:rsid w:val="00D25214"/>
    <w:rsid w:val="00D464B0"/>
    <w:rsid w:val="00D66418"/>
    <w:rsid w:val="00DA241F"/>
    <w:rsid w:val="00DF6E7C"/>
    <w:rsid w:val="00DF7558"/>
    <w:rsid w:val="00E35419"/>
    <w:rsid w:val="00E800B1"/>
    <w:rsid w:val="00E91071"/>
    <w:rsid w:val="00E9157D"/>
    <w:rsid w:val="00F16009"/>
    <w:rsid w:val="00F3592D"/>
    <w:rsid w:val="00F458A8"/>
    <w:rsid w:val="00F528A5"/>
    <w:rsid w:val="00FE1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E7FF8"/>
  <w15:docId w15:val="{514AFE97-C3C4-4013-8387-506BDA947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4</cp:revision>
  <cp:lastPrinted>2023-10-16T18:55:00Z</cp:lastPrinted>
  <dcterms:created xsi:type="dcterms:W3CDTF">2023-10-16T22:20:00Z</dcterms:created>
  <dcterms:modified xsi:type="dcterms:W3CDTF">2023-10-16T22:21:00Z</dcterms:modified>
</cp:coreProperties>
</file>